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9">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9">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6" Target="../studyguide/trigonometricidentities-radians.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9"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studyguide/trigonometricidentities-radians.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9"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3-12T12:57:53Z</dcterms:created>
  <dcterms:modified xsi:type="dcterms:W3CDTF">2025-03-12T12: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